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p>
    <w:p>
      <w:pPr>
        <w:pStyle w:val="BodyText"/>
      </w:pPr>
      <w:r>
        <w:rPr>
          <w:bCs/>
          <w:b/>
        </w:rPr>
        <w:t xml:space="preserve">[Your Address]</w:t>
      </w:r>
    </w:p>
    <w:p>
      <w:pPr>
        <w:pStyle w:val="BodyText"/>
      </w:pPr>
      <w:r>
        <w:rPr>
          <w:bCs/>
          <w:b/>
        </w:rPr>
        <w:t xml:space="preserve">[City, State, ZIP Code]</w:t>
      </w:r>
    </w:p>
    <w:p>
      <w:pPr>
        <w:pStyle w:val="BodyText"/>
      </w:pPr>
      <w:r>
        <w:rPr>
          <w:bCs/>
          <w:b/>
        </w:rPr>
        <w:t xml:space="preserve">Email: [your.email@example.com]</w:t>
      </w:r>
    </w:p>
    <w:p>
      <w:pPr>
        <w:pStyle w:val="BodyText"/>
      </w:pPr>
      <w:r>
        <w:rPr>
          <w:bCs/>
          <w:b/>
        </w:rPr>
        <w:t xml:space="preserve">Phone: [Your Phone Number]</w:t>
      </w:r>
    </w:p>
    <w:bookmarkEnd w:id="20"/>
    <w:p>
      <w:pPr>
        <w:pStyle w:val="BodyText"/>
      </w:pPr>
      <w:r>
        <w:rPr>
          <w:iCs/>
          <w:i/>
        </w:rPr>
        <w:t xml:space="preserve">Date: [Insert Date]</w:t>
      </w:r>
    </w:p>
    <w:bookmarkStart w:id="21" w:name="to-the-hiring-manager"/>
    <w:p>
      <w:pPr>
        <w:pStyle w:val="Heading2"/>
      </w:pPr>
      <w:r>
        <w:t xml:space="preserve">To the Hiring Manager,</w:t>
      </w:r>
    </w:p>
    <w:p>
      <w:pPr>
        <w:pStyle w:val="FirstParagraph"/>
      </w:pPr>
      <w:r>
        <w:t xml:space="preserve">Dear Hiring Team,</w:t>
      </w:r>
    </w:p>
    <w:bookmarkEnd w:id="21"/>
    <w:p>
      <w:pPr>
        <w:pStyle w:val="BodyText"/>
      </w:pPr>
      <w:r>
        <w:t xml:space="preserve">I am writing to express my enthusiastic interest in the Marketing Manager position at your esteemed organization in Russia Saint Petersburg. As a seasoned marketing professional with a proven track record of driving brand growth and fostering strategic initiatives, I am eager to contribute my expertise to a dynamic company rooted in this vibrant city. Russia Saint Petersburg, with its unique blend of historical significance and modern economic dynamism, offers an exciting platform for innovative marketing strategies that resonate with local audiences while aligning with global trends. I am confident that my background in developing data-driven campaigns, managing cross-functional teams, and navigating diverse markets positions me as a strong candidate to lead your marketing efforts in this key region.</w:t>
      </w:r>
    </w:p>
    <w:p>
      <w:pPr>
        <w:pStyle w:val="BodyText"/>
      </w:pPr>
      <w:r>
        <w:t xml:space="preserve">Throughout my career, I have dedicated myself to understanding the nuances of market dynamics across different geographies. My experience as a Marketing Manager at [Previous Company] involved overseeing end-to-end campaign development for both domestic and international audiences, resulting in a 35% increase in brand engagement and a 20% rise in customer acquisition within two years. This role required me to analyze consumer behavior, leverage digital tools, and collaborate with stakeholders to align marketing objectives with business goals. These experiences have equipped me with the skills necessary to thrive in Russia Saint Petersburg’s competitive environment, where cultural awareness and adaptability are critical for success.</w:t>
      </w:r>
    </w:p>
    <w:p>
      <w:pPr>
        <w:pStyle w:val="BodyText"/>
      </w:pPr>
      <w:r>
        <w:t xml:space="preserve">What draws me specifically to this opportunity in Russia Saint Petersburg is the city’s position as a hub for innovation and commerce. As a Marketing Manager, I understand that effective strategies must be tailored to the local context. For instance, the Russian market values personal relationships and trust-building, which I have successfully integrated into my approach by prioritizing community engagement and localized content creation. In Saint Petersburg, where businesses often operate at the intersection of tradition and modernity, my ability to balance creative storytelling with data-driven decision-making will be invaluable. I am particularly inspired by your company’s commitment to [mention a specific value or project from the job posting, if available], as it aligns with my belief that marketing should not only drive sales but also foster meaningful connections with customers.</w:t>
      </w:r>
    </w:p>
    <w:p>
      <w:pPr>
        <w:pStyle w:val="BodyText"/>
      </w:pPr>
      <w:r>
        <w:t xml:space="preserve">One of my core strengths is my ability to translate complex market insights into actionable strategies. At [Previous Company], I led a campaign targeting emerging markets in Eastern Europe, which involved conducting in-depth research on local consumer preferences and adapting messaging to reflect cultural values. This initiative not only increased market penetration by 25% but also strengthened the brand’s reputation as a culturally sensitive and forward-thinking entity. In Russia Saint Petersburg, where the business landscape is shaped by both global influences and regional traditions, I aim to replicate this success by crafting campaigns that resonate with local audiences while maintaining a cohesive brand identity.</w:t>
      </w:r>
    </w:p>
    <w:p>
      <w:pPr>
        <w:pStyle w:val="BodyText"/>
      </w:pPr>
      <w:r>
        <w:t xml:space="preserve">Furthermore, my proficiency in digital marketing tools and platforms has allowed me to stay ahead of industry trends. From social media advertising on VKontakte and Yandex Direct to optimizing SEO strategies for Russian-speaking demographics, I have consistently leveraged technology to maximize reach and engagement. In Saint Petersburg, where the digital ecosystem is rapidly evolving, I am eager to apply these skills to enhance your online presence and drive measurable results. Additionally, my experience in managing multicultural teams has prepared me to collaborate effectively with local stakeholders, ensuring that our marketing efforts reflect the diversity and creativity of the city.</w:t>
      </w:r>
    </w:p>
    <w:p>
      <w:pPr>
        <w:pStyle w:val="BodyText"/>
      </w:pPr>
      <w:r>
        <w:t xml:space="preserve">What sets me apart as a Marketing Manager is my passion for innovation and my commitment to continuous learning. I stay updated on industry developments through certifications in Google Analytics, HubSpot, and digital marketing trends specific to the Russian market. I also actively participate in professional networks and forums, where I exchange ideas with peers and explore new strategies for connecting with audiences. This dedication to growth ensures that I can bring fresh perspectives to your team while maintaining a deep understanding of the challenges and opportunities unique to Russia Saint Petersburg.</w:t>
      </w:r>
    </w:p>
    <w:p>
      <w:pPr>
        <w:pStyle w:val="BodyText"/>
      </w:pPr>
      <w:r>
        <w:t xml:space="preserve">Finally, I am particularly drawn to this role because it represents an opportunity to contribute to a company that values excellence and has a clear vision for the future. As a Marketing Manager in Saint Petersburg, I am eager to build on my experience, collaborate with talented professionals, and help your organization achieve its strategic objectives. My goal is not only to meet expectations but to exceed them by delivering campaigns that inspire action, drive engagement, and strengthen customer loyalty.</w:t>
      </w:r>
    </w:p>
    <w:p>
      <w:pPr>
        <w:pStyle w:val="BodyText"/>
      </w:pPr>
      <w:r>
        <w:t xml:space="preserve">I would be thrilled to discuss how my background and vision align with your company’s needs. Thank you for considering my application. I look forward to the possibility of contributing to your team and helping shape the future of marketing in Russia Saint Petersburg.</w:t>
      </w:r>
    </w:p>
    <w:bookmarkStart w:id="22" w:name="sincerely"/>
    <w:p>
      <w:pPr>
        <w:pStyle w:val="Heading2"/>
      </w:pPr>
      <w:r>
        <w:t xml:space="preserve">Sincerely,</w:t>
      </w:r>
    </w:p>
    <w:p>
      <w:pPr>
        <w:pStyle w:val="FirstParagraph"/>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37Z</dcterms:created>
  <dcterms:modified xsi:type="dcterms:W3CDTF">2026-07-24T18:53:37Z</dcterms:modified>
</cp:coreProperties>
</file>

<file path=docProps/custom.xml><?xml version="1.0" encoding="utf-8"?>
<Properties xmlns="http://schemas.openxmlformats.org/officeDocument/2006/custom-properties" xmlns:vt="http://schemas.openxmlformats.org/officeDocument/2006/docPropsVTypes"/>
</file>